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horzAnchor="margin" w:tblpY="615"/>
        <w:tblW w:w="0" w:type="auto"/>
        <w:tblLook w:val="04A0" w:firstRow="1" w:lastRow="0" w:firstColumn="1" w:lastColumn="0" w:noHBand="0" w:noVBand="1"/>
      </w:tblPr>
      <w:tblGrid>
        <w:gridCol w:w="3210"/>
        <w:gridCol w:w="3176"/>
        <w:gridCol w:w="2964"/>
      </w:tblGrid>
      <w:tr w:rsidR="00E837B2" w14:paraId="02707358" w14:textId="77777777" w:rsidTr="00E175D1">
        <w:trPr>
          <w:trHeight w:val="973"/>
        </w:trPr>
        <w:tc>
          <w:tcPr>
            <w:tcW w:w="3210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7070E401" w14:textId="77777777" w:rsidR="00E837B2" w:rsidRDefault="00E175D1" w:rsidP="002C1F56">
            <w:pPr>
              <w:jc w:val="center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Nabin Shrestha</w:t>
            </w:r>
          </w:p>
          <w:p w14:paraId="7B48D550" w14:textId="35E8001C" w:rsidR="0090476D" w:rsidRPr="00592B69" w:rsidRDefault="0090476D" w:rsidP="002C1F56">
            <w:pPr>
              <w:jc w:val="center"/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1001746226</w:t>
            </w:r>
          </w:p>
        </w:tc>
        <w:tc>
          <w:tcPr>
            <w:tcW w:w="3176" w:type="dxa"/>
            <w:shd w:val="clear" w:color="auto" w:fill="FFFFFF" w:themeFill="background1"/>
          </w:tcPr>
          <w:p w14:paraId="342C4624" w14:textId="4CBA11D6" w:rsidR="00E837B2" w:rsidRPr="00592B69" w:rsidRDefault="00E837B2" w:rsidP="002C1F56">
            <w:pPr>
              <w:jc w:val="center"/>
              <w:rPr>
                <w:sz w:val="40"/>
                <w:szCs w:val="40"/>
              </w:rPr>
            </w:pPr>
          </w:p>
        </w:tc>
        <w:tc>
          <w:tcPr>
            <w:tcW w:w="2964" w:type="dxa"/>
            <w:shd w:val="clear" w:color="auto" w:fill="FFFFFF" w:themeFill="background1"/>
          </w:tcPr>
          <w:p w14:paraId="218B9218" w14:textId="77777777" w:rsidR="00E837B2" w:rsidRPr="00592B69" w:rsidRDefault="00E837B2" w:rsidP="002C1F56">
            <w:pPr>
              <w:jc w:val="center"/>
              <w:rPr>
                <w:sz w:val="40"/>
                <w:szCs w:val="40"/>
              </w:rPr>
            </w:pPr>
          </w:p>
        </w:tc>
      </w:tr>
      <w:tr w:rsidR="009E035A" w14:paraId="2F602D61" w14:textId="77777777" w:rsidTr="0090476D">
        <w:trPr>
          <w:trHeight w:val="973"/>
        </w:trPr>
        <w:tc>
          <w:tcPr>
            <w:tcW w:w="3210" w:type="dxa"/>
            <w:tcBorders>
              <w:top w:val="single" w:sz="4" w:space="0" w:color="auto"/>
            </w:tcBorders>
            <w:shd w:val="clear" w:color="auto" w:fill="FFFFFF" w:themeFill="background1"/>
          </w:tcPr>
          <w:p w14:paraId="63EFF6A8" w14:textId="27D70514" w:rsidR="00FE2830" w:rsidRPr="00592B69" w:rsidRDefault="00FE2830" w:rsidP="002C1F56">
            <w:pPr>
              <w:jc w:val="center"/>
              <w:rPr>
                <w:sz w:val="40"/>
                <w:szCs w:val="40"/>
              </w:rPr>
            </w:pPr>
            <w:r w:rsidRPr="00592B69">
              <w:rPr>
                <w:sz w:val="40"/>
                <w:szCs w:val="40"/>
              </w:rPr>
              <w:t>Methods</w:t>
            </w:r>
          </w:p>
        </w:tc>
        <w:tc>
          <w:tcPr>
            <w:tcW w:w="3176" w:type="dxa"/>
            <w:shd w:val="clear" w:color="auto" w:fill="FFFFFF" w:themeFill="background1"/>
          </w:tcPr>
          <w:p w14:paraId="07D67668" w14:textId="6EBC3EAB" w:rsidR="00FE2830" w:rsidRPr="00592B69" w:rsidRDefault="003B730A" w:rsidP="002C1F56">
            <w:pPr>
              <w:jc w:val="center"/>
              <w:rPr>
                <w:sz w:val="40"/>
                <w:szCs w:val="40"/>
              </w:rPr>
            </w:pPr>
            <w:r w:rsidRPr="00592B69">
              <w:rPr>
                <w:sz w:val="40"/>
                <w:szCs w:val="40"/>
              </w:rPr>
              <w:t>Errors</w:t>
            </w:r>
          </w:p>
        </w:tc>
        <w:tc>
          <w:tcPr>
            <w:tcW w:w="2964" w:type="dxa"/>
            <w:shd w:val="clear" w:color="auto" w:fill="FFFFFF" w:themeFill="background1"/>
          </w:tcPr>
          <w:p w14:paraId="4989326C" w14:textId="526DE831" w:rsidR="00FE2830" w:rsidRPr="00592B69" w:rsidRDefault="003B730A" w:rsidP="002C1F56">
            <w:pPr>
              <w:jc w:val="center"/>
              <w:rPr>
                <w:sz w:val="40"/>
                <w:szCs w:val="40"/>
              </w:rPr>
            </w:pPr>
            <w:r w:rsidRPr="00592B69">
              <w:rPr>
                <w:sz w:val="40"/>
                <w:szCs w:val="40"/>
              </w:rPr>
              <w:t>Corrections</w:t>
            </w:r>
          </w:p>
        </w:tc>
      </w:tr>
      <w:tr w:rsidR="009E035A" w14:paraId="3E8AB62B" w14:textId="77777777" w:rsidTr="0090476D">
        <w:trPr>
          <w:trHeight w:val="919"/>
        </w:trPr>
        <w:tc>
          <w:tcPr>
            <w:tcW w:w="3210" w:type="dxa"/>
            <w:shd w:val="clear" w:color="auto" w:fill="FFFFFF" w:themeFill="background1"/>
          </w:tcPr>
          <w:p w14:paraId="17B9BB68" w14:textId="4ACCE2DE" w:rsidR="00FE2830" w:rsidRDefault="00551909" w:rsidP="002C1F56">
            <w:pPr>
              <w:pStyle w:val="ListParagraph"/>
              <w:numPr>
                <w:ilvl w:val="0"/>
                <w:numId w:val="1"/>
              </w:numPr>
            </w:pPr>
            <w:proofErr w:type="spellStart"/>
            <w:r>
              <w:t>o</w:t>
            </w:r>
            <w:r w:rsidR="00BE6613">
              <w:t>pen_token_</w:t>
            </w:r>
            <w:proofErr w:type="gramStart"/>
            <w:r w:rsidR="00BE6613">
              <w:t>stream</w:t>
            </w:r>
            <w:proofErr w:type="spellEnd"/>
            <w:r w:rsidR="000F7C37">
              <w:t>(</w:t>
            </w:r>
            <w:proofErr w:type="gramEnd"/>
            <w:r w:rsidR="000F7C37">
              <w:t xml:space="preserve">String </w:t>
            </w:r>
            <w:proofErr w:type="spellStart"/>
            <w:r w:rsidR="000F7C37">
              <w:t>fname</w:t>
            </w:r>
            <w:proofErr w:type="spellEnd"/>
            <w:r w:rsidR="000F7C37">
              <w:t>)</w:t>
            </w:r>
          </w:p>
        </w:tc>
        <w:tc>
          <w:tcPr>
            <w:tcW w:w="3176" w:type="dxa"/>
            <w:shd w:val="clear" w:color="auto" w:fill="FFFFFF" w:themeFill="background1"/>
          </w:tcPr>
          <w:p w14:paraId="4B573E1A" w14:textId="28B31999" w:rsidR="000F7C37" w:rsidRPr="000F7C37" w:rsidRDefault="000F7C37" w:rsidP="002C1F56">
            <w:r>
              <w:t>If(</w:t>
            </w:r>
            <w:proofErr w:type="spellStart"/>
            <w:proofErr w:type="gramStart"/>
            <w:r>
              <w:t>fname.equals</w:t>
            </w:r>
            <w:proofErr w:type="spellEnd"/>
            <w:proofErr w:type="gramEnd"/>
            <w:r>
              <w:t>(null))</w:t>
            </w:r>
          </w:p>
        </w:tc>
        <w:tc>
          <w:tcPr>
            <w:tcW w:w="2964" w:type="dxa"/>
            <w:shd w:val="clear" w:color="auto" w:fill="FFFFFF" w:themeFill="background1"/>
          </w:tcPr>
          <w:p w14:paraId="6CF6438F" w14:textId="563D2A54" w:rsidR="00FE2830" w:rsidRDefault="000518A7" w:rsidP="002C1F56">
            <w:proofErr w:type="gramStart"/>
            <w:r>
              <w:t>If(</w:t>
            </w:r>
            <w:proofErr w:type="spellStart"/>
            <w:proofErr w:type="gramEnd"/>
            <w:r>
              <w:t>fname</w:t>
            </w:r>
            <w:proofErr w:type="spellEnd"/>
            <w:r>
              <w:t xml:space="preserve"> == (null))</w:t>
            </w:r>
          </w:p>
        </w:tc>
      </w:tr>
      <w:tr w:rsidR="009E035A" w14:paraId="3AF602F1" w14:textId="77777777" w:rsidTr="0090476D">
        <w:trPr>
          <w:trHeight w:val="973"/>
        </w:trPr>
        <w:tc>
          <w:tcPr>
            <w:tcW w:w="3210" w:type="dxa"/>
            <w:shd w:val="clear" w:color="auto" w:fill="FFFFFF" w:themeFill="background1"/>
          </w:tcPr>
          <w:p w14:paraId="6A7B54C7" w14:textId="7039B780" w:rsidR="00FE2830" w:rsidRDefault="00551909" w:rsidP="002C1F56">
            <w:pPr>
              <w:pStyle w:val="ListParagraph"/>
              <w:numPr>
                <w:ilvl w:val="0"/>
                <w:numId w:val="1"/>
              </w:numPr>
            </w:pPr>
            <w:proofErr w:type="spellStart"/>
            <w:r>
              <w:t>g</w:t>
            </w:r>
            <w:r w:rsidR="002A5CE8">
              <w:t>et_</w:t>
            </w:r>
            <w:proofErr w:type="gramStart"/>
            <w:r w:rsidR="002A5CE8">
              <w:t>token</w:t>
            </w:r>
            <w:proofErr w:type="spellEnd"/>
            <w:r w:rsidR="002A5CE8">
              <w:t>(</w:t>
            </w:r>
            <w:proofErr w:type="spellStart"/>
            <w:proofErr w:type="gramEnd"/>
            <w:r w:rsidR="002A5CE8">
              <w:t>Bufferedreader</w:t>
            </w:r>
            <w:proofErr w:type="spellEnd"/>
            <w:r w:rsidR="002A5CE8">
              <w:t xml:space="preserve"> </w:t>
            </w:r>
            <w:proofErr w:type="spellStart"/>
            <w:r w:rsidR="002A5CE8">
              <w:t>br</w:t>
            </w:r>
            <w:proofErr w:type="spellEnd"/>
            <w:r w:rsidR="002A5CE8">
              <w:t>)</w:t>
            </w:r>
          </w:p>
        </w:tc>
        <w:tc>
          <w:tcPr>
            <w:tcW w:w="3176" w:type="dxa"/>
            <w:shd w:val="clear" w:color="auto" w:fill="FFFFFF" w:themeFill="background1"/>
          </w:tcPr>
          <w:p w14:paraId="21B391FE" w14:textId="77777777" w:rsidR="00FE2830" w:rsidRDefault="002A5CE8" w:rsidP="002C1F56">
            <w:proofErr w:type="gramStart"/>
            <w:r>
              <w:t>If(</w:t>
            </w:r>
            <w:proofErr w:type="spellStart"/>
            <w:proofErr w:type="gramEnd"/>
            <w:r>
              <w:t>ch</w:t>
            </w:r>
            <w:proofErr w:type="spellEnd"/>
            <w:r>
              <w:t xml:space="preserve"> ==</w:t>
            </w:r>
            <w:r w:rsidR="00C62157">
              <w:t xml:space="preserve"> ‘ “ ‘</w:t>
            </w:r>
            <w:r w:rsidR="006C7A1E">
              <w:t>id = 2;</w:t>
            </w:r>
          </w:p>
          <w:p w14:paraId="1870493C" w14:textId="64FF37CD" w:rsidR="006C7A1E" w:rsidRDefault="006C7A1E" w:rsidP="002C1F56">
            <w:r>
              <w:t xml:space="preserve">If </w:t>
            </w:r>
            <w:proofErr w:type="spellStart"/>
            <w:r>
              <w:t>ch</w:t>
            </w:r>
            <w:proofErr w:type="spellEnd"/>
            <w:r>
              <w:t xml:space="preserve"> == </w:t>
            </w:r>
            <w:proofErr w:type="gramStart"/>
            <w:r>
              <w:t>59)id</w:t>
            </w:r>
            <w:proofErr w:type="gramEnd"/>
            <w:r>
              <w:t xml:space="preserve"> =1;</w:t>
            </w:r>
          </w:p>
        </w:tc>
        <w:tc>
          <w:tcPr>
            <w:tcW w:w="2964" w:type="dxa"/>
            <w:shd w:val="clear" w:color="auto" w:fill="FFFFFF" w:themeFill="background1"/>
          </w:tcPr>
          <w:p w14:paraId="73EDCDCB" w14:textId="1E6F8EAB" w:rsidR="006C7A1E" w:rsidRDefault="006C7A1E" w:rsidP="002C1F56">
            <w:proofErr w:type="gramStart"/>
            <w:r>
              <w:t>If(</w:t>
            </w:r>
            <w:proofErr w:type="spellStart"/>
            <w:proofErr w:type="gramEnd"/>
            <w:r>
              <w:t>ch</w:t>
            </w:r>
            <w:proofErr w:type="spellEnd"/>
            <w:r>
              <w:t xml:space="preserve"> == ‘ “ ‘id = 1;</w:t>
            </w:r>
          </w:p>
          <w:p w14:paraId="26B64EB3" w14:textId="2BD05577" w:rsidR="00FE2830" w:rsidRDefault="006C7A1E" w:rsidP="002C1F56">
            <w:r>
              <w:t xml:space="preserve">If </w:t>
            </w:r>
            <w:proofErr w:type="spellStart"/>
            <w:r>
              <w:t>ch</w:t>
            </w:r>
            <w:proofErr w:type="spellEnd"/>
            <w:r>
              <w:t xml:space="preserve"> == </w:t>
            </w:r>
            <w:proofErr w:type="gramStart"/>
            <w:r>
              <w:t>59)id</w:t>
            </w:r>
            <w:proofErr w:type="gramEnd"/>
            <w:r>
              <w:t xml:space="preserve"> =2;</w:t>
            </w:r>
          </w:p>
        </w:tc>
      </w:tr>
      <w:tr w:rsidR="009E035A" w14:paraId="5FB4CF4F" w14:textId="77777777" w:rsidTr="0090476D">
        <w:trPr>
          <w:trHeight w:val="919"/>
        </w:trPr>
        <w:tc>
          <w:tcPr>
            <w:tcW w:w="3210" w:type="dxa"/>
            <w:shd w:val="clear" w:color="auto" w:fill="FFFFFF" w:themeFill="background1"/>
          </w:tcPr>
          <w:p w14:paraId="0ADBB032" w14:textId="576DB86A" w:rsidR="00FE2830" w:rsidRDefault="0002198A" w:rsidP="002C1F56">
            <w:pPr>
              <w:pStyle w:val="ListParagraph"/>
              <w:numPr>
                <w:ilvl w:val="0"/>
                <w:numId w:val="1"/>
              </w:numPr>
            </w:pPr>
            <w:proofErr w:type="spellStart"/>
            <w:r>
              <w:t>p</w:t>
            </w:r>
            <w:r w:rsidR="00E66CC0">
              <w:t>rint_</w:t>
            </w:r>
            <w:proofErr w:type="gramStart"/>
            <w:r w:rsidR="00E66CC0">
              <w:t>token</w:t>
            </w:r>
            <w:proofErr w:type="spellEnd"/>
            <w:r w:rsidR="00E66CC0">
              <w:t>(</w:t>
            </w:r>
            <w:proofErr w:type="gramEnd"/>
            <w:r w:rsidR="00E66CC0">
              <w:t xml:space="preserve">string </w:t>
            </w:r>
            <w:proofErr w:type="spellStart"/>
            <w:r w:rsidR="00E66CC0">
              <w:t>tok</w:t>
            </w:r>
            <w:proofErr w:type="spellEnd"/>
            <w:r w:rsidR="00E66CC0">
              <w:t>)</w:t>
            </w:r>
          </w:p>
        </w:tc>
        <w:tc>
          <w:tcPr>
            <w:tcW w:w="3176" w:type="dxa"/>
            <w:shd w:val="clear" w:color="auto" w:fill="FFFFFF" w:themeFill="background1"/>
          </w:tcPr>
          <w:p w14:paraId="29031D12" w14:textId="18E4B8A7" w:rsidR="00FE2830" w:rsidRDefault="00947575" w:rsidP="002C1F56">
            <w:r>
              <w:t>Missing print string code line</w:t>
            </w:r>
          </w:p>
        </w:tc>
        <w:tc>
          <w:tcPr>
            <w:tcW w:w="2964" w:type="dxa"/>
            <w:shd w:val="clear" w:color="auto" w:fill="FFFFFF" w:themeFill="background1"/>
          </w:tcPr>
          <w:p w14:paraId="777F0A23" w14:textId="47CEC273" w:rsidR="00FE2830" w:rsidRDefault="00947575" w:rsidP="002C1F56">
            <w:r>
              <w:t>Print String line of code added</w:t>
            </w:r>
          </w:p>
        </w:tc>
      </w:tr>
      <w:tr w:rsidR="009E035A" w14:paraId="0EB8C7D8" w14:textId="77777777" w:rsidTr="0090476D">
        <w:trPr>
          <w:trHeight w:val="973"/>
        </w:trPr>
        <w:tc>
          <w:tcPr>
            <w:tcW w:w="3210" w:type="dxa"/>
            <w:shd w:val="clear" w:color="auto" w:fill="FFFFFF" w:themeFill="background1"/>
          </w:tcPr>
          <w:p w14:paraId="3681E76F" w14:textId="2AC29A37" w:rsidR="00FE2830" w:rsidRDefault="0002198A" w:rsidP="002C1F56">
            <w:pPr>
              <w:pStyle w:val="ListParagraph"/>
              <w:numPr>
                <w:ilvl w:val="0"/>
                <w:numId w:val="1"/>
              </w:numPr>
            </w:pPr>
            <w:proofErr w:type="spellStart"/>
            <w:r>
              <w:t>i</w:t>
            </w:r>
            <w:r w:rsidR="00574B0E">
              <w:t>s_num_</w:t>
            </w:r>
            <w:proofErr w:type="gramStart"/>
            <w:r w:rsidR="00574B0E">
              <w:t>constant</w:t>
            </w:r>
            <w:proofErr w:type="spellEnd"/>
            <w:r w:rsidR="00574B0E">
              <w:t>(</w:t>
            </w:r>
            <w:proofErr w:type="gramEnd"/>
            <w:r w:rsidR="00574B0E">
              <w:t>string str)</w:t>
            </w:r>
          </w:p>
        </w:tc>
        <w:tc>
          <w:tcPr>
            <w:tcW w:w="3176" w:type="dxa"/>
            <w:shd w:val="clear" w:color="auto" w:fill="FFFFFF" w:themeFill="background1"/>
          </w:tcPr>
          <w:p w14:paraId="30987015" w14:textId="2744C0D5" w:rsidR="00FE2830" w:rsidRDefault="009E035A" w:rsidP="002C1F56">
            <w:r>
              <w:t>While</w:t>
            </w:r>
            <w:r w:rsidR="003E1DA9">
              <w:t xml:space="preserve"> </w:t>
            </w:r>
            <w:proofErr w:type="gramStart"/>
            <w:r>
              <w:t xml:space="preserve">( </w:t>
            </w:r>
            <w:proofErr w:type="spellStart"/>
            <w:r>
              <w:t>i</w:t>
            </w:r>
            <w:proofErr w:type="spellEnd"/>
            <w:proofErr w:type="gramEnd"/>
            <w:r>
              <w:t>&lt;=</w:t>
            </w:r>
            <w:proofErr w:type="spellStart"/>
            <w:r>
              <w:t>str.length</w:t>
            </w:r>
            <w:proofErr w:type="spellEnd"/>
            <w:r>
              <w:t>()&amp;&amp;</w:t>
            </w:r>
            <w:proofErr w:type="spellStart"/>
            <w:r>
              <w:t>str.charAt</w:t>
            </w:r>
            <w:proofErr w:type="spellEnd"/>
            <w:r w:rsidR="005C006B">
              <w:t>(</w:t>
            </w:r>
            <w:proofErr w:type="spellStart"/>
            <w:r w:rsidR="005C006B">
              <w:t>i</w:t>
            </w:r>
            <w:proofErr w:type="spellEnd"/>
            <w:r w:rsidR="005C006B">
              <w:t>) != ‘\0’)</w:t>
            </w:r>
          </w:p>
        </w:tc>
        <w:tc>
          <w:tcPr>
            <w:tcW w:w="2964" w:type="dxa"/>
            <w:shd w:val="clear" w:color="auto" w:fill="FFFFFF" w:themeFill="background1"/>
          </w:tcPr>
          <w:p w14:paraId="6310988A" w14:textId="7B95B3A6" w:rsidR="00FE2830" w:rsidRDefault="003E1DA9" w:rsidP="002C1F56">
            <w:r>
              <w:t>Whil</w:t>
            </w:r>
            <w:r w:rsidR="005C006B">
              <w:t>e</w:t>
            </w:r>
            <w:r>
              <w:t xml:space="preserve"> </w:t>
            </w:r>
            <w:proofErr w:type="gramStart"/>
            <w:r w:rsidR="005C006B">
              <w:t xml:space="preserve">( </w:t>
            </w:r>
            <w:proofErr w:type="spellStart"/>
            <w:r>
              <w:t>i</w:t>
            </w:r>
            <w:proofErr w:type="spellEnd"/>
            <w:proofErr w:type="gramEnd"/>
            <w:r w:rsidR="005C006B">
              <w:t xml:space="preserve"> &lt; </w:t>
            </w:r>
            <w:proofErr w:type="spellStart"/>
            <w:r w:rsidR="005C006B">
              <w:t>str.length</w:t>
            </w:r>
            <w:proofErr w:type="spellEnd"/>
            <w:r w:rsidR="005C006B">
              <w:t>()&amp;&amp;</w:t>
            </w:r>
            <w:proofErr w:type="spellStart"/>
            <w:r w:rsidR="005C006B">
              <w:t>str.charAt</w:t>
            </w:r>
            <w:proofErr w:type="spellEnd"/>
            <w:r w:rsidR="005C006B">
              <w:t>(</w:t>
            </w:r>
            <w:proofErr w:type="spellStart"/>
            <w:r w:rsidR="005C006B">
              <w:t>i</w:t>
            </w:r>
            <w:proofErr w:type="spellEnd"/>
            <w:r w:rsidR="005C006B">
              <w:t>) != ‘\0’)</w:t>
            </w:r>
          </w:p>
        </w:tc>
      </w:tr>
      <w:tr w:rsidR="009E035A" w14:paraId="05FE8DBB" w14:textId="77777777" w:rsidTr="0090476D">
        <w:trPr>
          <w:trHeight w:val="919"/>
        </w:trPr>
        <w:tc>
          <w:tcPr>
            <w:tcW w:w="3210" w:type="dxa"/>
            <w:shd w:val="clear" w:color="auto" w:fill="FFFFFF" w:themeFill="background1"/>
          </w:tcPr>
          <w:p w14:paraId="61D7578C" w14:textId="359D4768" w:rsidR="00FE2830" w:rsidRDefault="0002198A" w:rsidP="002C1F56">
            <w:pPr>
              <w:pStyle w:val="ListParagraph"/>
              <w:numPr>
                <w:ilvl w:val="0"/>
                <w:numId w:val="1"/>
              </w:numPr>
            </w:pPr>
            <w:proofErr w:type="spellStart"/>
            <w:r>
              <w:t>i</w:t>
            </w:r>
            <w:r w:rsidR="00E97CAD">
              <w:t>s_num_</w:t>
            </w:r>
            <w:proofErr w:type="gramStart"/>
            <w:r w:rsidR="00E97CAD">
              <w:t>constant</w:t>
            </w:r>
            <w:proofErr w:type="spellEnd"/>
            <w:r w:rsidR="00E97CAD">
              <w:t>(</w:t>
            </w:r>
            <w:proofErr w:type="gramEnd"/>
            <w:r w:rsidR="00E97CAD">
              <w:t>String str)</w:t>
            </w:r>
          </w:p>
        </w:tc>
        <w:tc>
          <w:tcPr>
            <w:tcW w:w="3176" w:type="dxa"/>
            <w:shd w:val="clear" w:color="auto" w:fill="FFFFFF" w:themeFill="background1"/>
          </w:tcPr>
          <w:p w14:paraId="1D468AE6" w14:textId="28578202" w:rsidR="00FE2830" w:rsidRDefault="0018607C" w:rsidP="002C1F56">
            <w:proofErr w:type="gramStart"/>
            <w:r>
              <w:t>If(</w:t>
            </w:r>
            <w:proofErr w:type="spellStart"/>
            <w:proofErr w:type="gramEnd"/>
            <w:r>
              <w:t>Character.isDigit</w:t>
            </w:r>
            <w:proofErr w:type="spellEnd"/>
            <w:r>
              <w:t>(</w:t>
            </w:r>
            <w:proofErr w:type="spellStart"/>
            <w:r>
              <w:t>str.charAt</w:t>
            </w:r>
            <w:proofErr w:type="spellEnd"/>
            <w:r>
              <w:t>(i+1)</w:t>
            </w:r>
            <w:r w:rsidR="008D283F">
              <w:t>)</w:t>
            </w:r>
          </w:p>
        </w:tc>
        <w:tc>
          <w:tcPr>
            <w:tcW w:w="2964" w:type="dxa"/>
            <w:shd w:val="clear" w:color="auto" w:fill="FFFFFF" w:themeFill="background1"/>
          </w:tcPr>
          <w:p w14:paraId="364B68C1" w14:textId="561F3E94" w:rsidR="00FE2830" w:rsidRDefault="008D283F" w:rsidP="002C1F56">
            <w:proofErr w:type="gramStart"/>
            <w:r>
              <w:t>If(</w:t>
            </w:r>
            <w:proofErr w:type="spellStart"/>
            <w:proofErr w:type="gramEnd"/>
            <w:r>
              <w:t>Character.isDigit</w:t>
            </w:r>
            <w:proofErr w:type="spellEnd"/>
            <w:r>
              <w:t>(</w:t>
            </w:r>
            <w:proofErr w:type="spellStart"/>
            <w:r>
              <w:t>str.charAt</w:t>
            </w:r>
            <w:proofErr w:type="spellEnd"/>
            <w:r>
              <w:t>(</w:t>
            </w:r>
            <w:proofErr w:type="spellStart"/>
            <w:r>
              <w:t>i</w:t>
            </w:r>
            <w:proofErr w:type="spellEnd"/>
            <w:r>
              <w:t>))</w:t>
            </w:r>
          </w:p>
        </w:tc>
      </w:tr>
      <w:tr w:rsidR="009E035A" w14:paraId="74E0D8CB" w14:textId="77777777" w:rsidTr="0090476D">
        <w:trPr>
          <w:trHeight w:val="973"/>
        </w:trPr>
        <w:tc>
          <w:tcPr>
            <w:tcW w:w="3210" w:type="dxa"/>
            <w:shd w:val="clear" w:color="auto" w:fill="FFFFFF" w:themeFill="background1"/>
          </w:tcPr>
          <w:p w14:paraId="118FFBB4" w14:textId="57C74661" w:rsidR="008D283F" w:rsidRDefault="0002198A" w:rsidP="002C1F56">
            <w:pPr>
              <w:pStyle w:val="ListParagraph"/>
              <w:numPr>
                <w:ilvl w:val="0"/>
                <w:numId w:val="1"/>
              </w:numPr>
            </w:pPr>
            <w:proofErr w:type="spellStart"/>
            <w:r>
              <w:t>i</w:t>
            </w:r>
            <w:r w:rsidR="00D2518C">
              <w:t>s_str_</w:t>
            </w:r>
            <w:proofErr w:type="gramStart"/>
            <w:r w:rsidR="00D2518C">
              <w:t>constant</w:t>
            </w:r>
            <w:proofErr w:type="spellEnd"/>
            <w:r w:rsidR="00D2518C">
              <w:t>(</w:t>
            </w:r>
            <w:proofErr w:type="gramEnd"/>
            <w:r w:rsidR="00E30412">
              <w:t>String str)</w:t>
            </w:r>
          </w:p>
        </w:tc>
        <w:tc>
          <w:tcPr>
            <w:tcW w:w="3176" w:type="dxa"/>
            <w:shd w:val="clear" w:color="auto" w:fill="FFFFFF" w:themeFill="background1"/>
          </w:tcPr>
          <w:p w14:paraId="4FCA269C" w14:textId="77777777" w:rsidR="00FE2830" w:rsidRDefault="00E30412" w:rsidP="002C1F56">
            <w:r>
              <w:t>/*end     while*/</w:t>
            </w:r>
          </w:p>
          <w:p w14:paraId="5BB7E7C7" w14:textId="7696BC03" w:rsidR="008F1049" w:rsidRDefault="008F1049" w:rsidP="002C1F56">
            <w:r>
              <w:t>return true</w:t>
            </w:r>
            <w:r w:rsidR="00C74B5A">
              <w:t>;</w:t>
            </w:r>
          </w:p>
        </w:tc>
        <w:tc>
          <w:tcPr>
            <w:tcW w:w="2964" w:type="dxa"/>
            <w:shd w:val="clear" w:color="auto" w:fill="FFFFFF" w:themeFill="background1"/>
          </w:tcPr>
          <w:p w14:paraId="31035AF2" w14:textId="77777777" w:rsidR="00C74B5A" w:rsidRDefault="00C74B5A" w:rsidP="002C1F56">
            <w:r>
              <w:t>/*end     while*/</w:t>
            </w:r>
          </w:p>
          <w:p w14:paraId="3943B0C2" w14:textId="11BFF541" w:rsidR="00FE2830" w:rsidRDefault="00C74B5A" w:rsidP="002C1F56">
            <w:r>
              <w:t>return false;</w:t>
            </w:r>
          </w:p>
        </w:tc>
      </w:tr>
      <w:tr w:rsidR="009E035A" w14:paraId="05EE8340" w14:textId="77777777" w:rsidTr="0090476D">
        <w:trPr>
          <w:trHeight w:val="973"/>
        </w:trPr>
        <w:tc>
          <w:tcPr>
            <w:tcW w:w="3210" w:type="dxa"/>
            <w:shd w:val="clear" w:color="auto" w:fill="FFFFFF" w:themeFill="background1"/>
          </w:tcPr>
          <w:p w14:paraId="70E9C72C" w14:textId="59116F5E" w:rsidR="00FE2830" w:rsidRDefault="0002198A" w:rsidP="002C1F56">
            <w:pPr>
              <w:pStyle w:val="ListParagraph"/>
              <w:numPr>
                <w:ilvl w:val="0"/>
                <w:numId w:val="1"/>
              </w:numPr>
            </w:pPr>
            <w:proofErr w:type="spellStart"/>
            <w:r>
              <w:t>i</w:t>
            </w:r>
            <w:r w:rsidR="000C6DDC">
              <w:t>s_</w:t>
            </w:r>
            <w:proofErr w:type="gramStart"/>
            <w:r w:rsidR="000C6DDC">
              <w:t>identifier</w:t>
            </w:r>
            <w:proofErr w:type="spellEnd"/>
            <w:r w:rsidR="000C6DDC">
              <w:t>(</w:t>
            </w:r>
            <w:proofErr w:type="gramEnd"/>
            <w:r w:rsidR="000C6DDC">
              <w:t>String str)</w:t>
            </w:r>
          </w:p>
        </w:tc>
        <w:tc>
          <w:tcPr>
            <w:tcW w:w="3176" w:type="dxa"/>
            <w:shd w:val="clear" w:color="auto" w:fill="FFFFFF" w:themeFill="background1"/>
          </w:tcPr>
          <w:p w14:paraId="6D842D5B" w14:textId="77777777" w:rsidR="000B0082" w:rsidRDefault="000B0082" w:rsidP="002C1F56">
            <w:r>
              <w:t>/*end     while*/</w:t>
            </w:r>
          </w:p>
          <w:p w14:paraId="538AE4AF" w14:textId="02CCF12D" w:rsidR="00FE2830" w:rsidRDefault="000B0082" w:rsidP="002C1F56">
            <w:r>
              <w:t>return false;</w:t>
            </w:r>
          </w:p>
        </w:tc>
        <w:tc>
          <w:tcPr>
            <w:tcW w:w="2964" w:type="dxa"/>
            <w:shd w:val="clear" w:color="auto" w:fill="FFFFFF" w:themeFill="background1"/>
          </w:tcPr>
          <w:p w14:paraId="5317676E" w14:textId="77777777" w:rsidR="00A306CF" w:rsidRDefault="00A306CF" w:rsidP="002C1F56">
            <w:r>
              <w:t>/*end     while*/</w:t>
            </w:r>
          </w:p>
          <w:p w14:paraId="1273F79A" w14:textId="462E95EA" w:rsidR="00FE2830" w:rsidRDefault="00A306CF" w:rsidP="002C1F56">
            <w:r>
              <w:t>return true;</w:t>
            </w:r>
          </w:p>
        </w:tc>
      </w:tr>
      <w:tr w:rsidR="00FD21C0" w14:paraId="5AEF7DED" w14:textId="77777777" w:rsidTr="0090476D">
        <w:trPr>
          <w:trHeight w:val="919"/>
        </w:trPr>
        <w:tc>
          <w:tcPr>
            <w:tcW w:w="3210" w:type="dxa"/>
            <w:shd w:val="clear" w:color="auto" w:fill="FFFFFF" w:themeFill="background1"/>
          </w:tcPr>
          <w:p w14:paraId="2A2DD97C" w14:textId="14351D46" w:rsidR="00FD21C0" w:rsidRDefault="0002198A" w:rsidP="002C1F56">
            <w:pPr>
              <w:pStyle w:val="ListParagraph"/>
              <w:numPr>
                <w:ilvl w:val="0"/>
                <w:numId w:val="1"/>
              </w:numPr>
            </w:pPr>
            <w:proofErr w:type="spellStart"/>
            <w:r>
              <w:t>i</w:t>
            </w:r>
            <w:r w:rsidR="00FD21C0">
              <w:t>s_</w:t>
            </w:r>
            <w:proofErr w:type="gramStart"/>
            <w:r w:rsidR="00FD21C0">
              <w:t>identifier</w:t>
            </w:r>
            <w:proofErr w:type="spellEnd"/>
            <w:r w:rsidR="00FD21C0">
              <w:t>(</w:t>
            </w:r>
            <w:proofErr w:type="gramEnd"/>
            <w:r w:rsidR="00FD21C0">
              <w:t>String str)</w:t>
            </w:r>
          </w:p>
        </w:tc>
        <w:tc>
          <w:tcPr>
            <w:tcW w:w="3176" w:type="dxa"/>
            <w:shd w:val="clear" w:color="auto" w:fill="FFFFFF" w:themeFill="background1"/>
          </w:tcPr>
          <w:p w14:paraId="4D05C7D6" w14:textId="546AA73F" w:rsidR="00FD21C0" w:rsidRDefault="00FD21C0" w:rsidP="002C1F56">
            <w:r>
              <w:t>}</w:t>
            </w:r>
          </w:p>
          <w:p w14:paraId="1A9EF6ED" w14:textId="3EBB5882" w:rsidR="00FD21C0" w:rsidRDefault="00FD21C0" w:rsidP="002C1F56">
            <w:r>
              <w:t xml:space="preserve">    else</w:t>
            </w:r>
          </w:p>
          <w:p w14:paraId="735F9904" w14:textId="0647FD90" w:rsidR="00FD21C0" w:rsidRDefault="00FD21C0" w:rsidP="002C1F56">
            <w:r>
              <w:t xml:space="preserve">         return </w:t>
            </w:r>
            <w:proofErr w:type="gramStart"/>
            <w:r>
              <w:t>true;</w:t>
            </w:r>
            <w:proofErr w:type="gramEnd"/>
          </w:p>
          <w:p w14:paraId="3BFD3C78" w14:textId="74FA9A7E" w:rsidR="00FD21C0" w:rsidRDefault="00FD21C0" w:rsidP="002C1F56"/>
        </w:tc>
        <w:tc>
          <w:tcPr>
            <w:tcW w:w="2964" w:type="dxa"/>
            <w:shd w:val="clear" w:color="auto" w:fill="FFFFFF" w:themeFill="background1"/>
          </w:tcPr>
          <w:p w14:paraId="2558E406" w14:textId="77777777" w:rsidR="00FD21C0" w:rsidRDefault="00FD21C0" w:rsidP="002C1F56">
            <w:r>
              <w:t>}</w:t>
            </w:r>
          </w:p>
          <w:p w14:paraId="5E308329" w14:textId="77777777" w:rsidR="00FD21C0" w:rsidRDefault="00FD21C0" w:rsidP="002C1F56">
            <w:r>
              <w:t xml:space="preserve">    else</w:t>
            </w:r>
          </w:p>
          <w:p w14:paraId="06249297" w14:textId="75E339AA" w:rsidR="00FD21C0" w:rsidRDefault="00FD21C0" w:rsidP="002C1F56">
            <w:r>
              <w:t xml:space="preserve">         return </w:t>
            </w:r>
            <w:proofErr w:type="gramStart"/>
            <w:r>
              <w:t>false;</w:t>
            </w:r>
            <w:proofErr w:type="gramEnd"/>
          </w:p>
          <w:p w14:paraId="7D0599F0" w14:textId="4CFB0138" w:rsidR="00FD21C0" w:rsidRDefault="00FD21C0" w:rsidP="002C1F56"/>
        </w:tc>
      </w:tr>
      <w:tr w:rsidR="00D4742A" w14:paraId="65386A87" w14:textId="77777777" w:rsidTr="0090476D">
        <w:trPr>
          <w:trHeight w:val="973"/>
        </w:trPr>
        <w:tc>
          <w:tcPr>
            <w:tcW w:w="3210" w:type="dxa"/>
            <w:shd w:val="clear" w:color="auto" w:fill="FFFFFF" w:themeFill="background1"/>
          </w:tcPr>
          <w:p w14:paraId="30BEE31C" w14:textId="19A818AA" w:rsidR="00D4742A" w:rsidRDefault="0002198A" w:rsidP="002C1F56">
            <w:pPr>
              <w:pStyle w:val="ListParagraph"/>
              <w:numPr>
                <w:ilvl w:val="0"/>
                <w:numId w:val="1"/>
              </w:numPr>
            </w:pPr>
            <w:proofErr w:type="spellStart"/>
            <w:r>
              <w:t>p</w:t>
            </w:r>
            <w:r w:rsidR="00D4742A">
              <w:t>rint_spec_</w:t>
            </w:r>
            <w:proofErr w:type="gramStart"/>
            <w:r w:rsidR="00D4742A">
              <w:t>symbol</w:t>
            </w:r>
            <w:proofErr w:type="spellEnd"/>
            <w:r w:rsidR="00D4742A">
              <w:t>(</w:t>
            </w:r>
            <w:proofErr w:type="gramEnd"/>
            <w:r w:rsidR="00D4742A">
              <w:t>string str)</w:t>
            </w:r>
          </w:p>
        </w:tc>
        <w:tc>
          <w:tcPr>
            <w:tcW w:w="3176" w:type="dxa"/>
            <w:shd w:val="clear" w:color="auto" w:fill="FFFFFF" w:themeFill="background1"/>
          </w:tcPr>
          <w:p w14:paraId="261B863C" w14:textId="736EE65C" w:rsidR="00D4742A" w:rsidRDefault="00D4742A" w:rsidP="002C1F56">
            <w:r>
              <w:t>If(</w:t>
            </w:r>
            <w:proofErr w:type="spellStart"/>
            <w:proofErr w:type="gramStart"/>
            <w:r>
              <w:t>str.equals</w:t>
            </w:r>
            <w:proofErr w:type="spellEnd"/>
            <w:proofErr w:type="gramEnd"/>
            <w:r>
              <w:t>(“{“)){</w:t>
            </w:r>
          </w:p>
        </w:tc>
        <w:tc>
          <w:tcPr>
            <w:tcW w:w="2964" w:type="dxa"/>
            <w:shd w:val="clear" w:color="auto" w:fill="FFFFFF" w:themeFill="background1"/>
          </w:tcPr>
          <w:p w14:paraId="08F97634" w14:textId="33B50DB8" w:rsidR="00D4742A" w:rsidRDefault="00D4742A" w:rsidP="002C1F56">
            <w:r>
              <w:t>If(</w:t>
            </w:r>
            <w:proofErr w:type="spellStart"/>
            <w:proofErr w:type="gramStart"/>
            <w:r>
              <w:t>str.equals</w:t>
            </w:r>
            <w:proofErr w:type="spellEnd"/>
            <w:proofErr w:type="gramEnd"/>
            <w:r>
              <w:t>(“</w:t>
            </w:r>
            <w:r w:rsidR="001D159B">
              <w:t>(</w:t>
            </w:r>
            <w:r>
              <w:t>“)){</w:t>
            </w:r>
          </w:p>
        </w:tc>
      </w:tr>
      <w:tr w:rsidR="00D4742A" w14:paraId="60008A2E" w14:textId="77777777" w:rsidTr="0090476D">
        <w:trPr>
          <w:trHeight w:val="919"/>
        </w:trPr>
        <w:tc>
          <w:tcPr>
            <w:tcW w:w="3210" w:type="dxa"/>
            <w:shd w:val="clear" w:color="auto" w:fill="FFFFFF" w:themeFill="background1"/>
          </w:tcPr>
          <w:p w14:paraId="405B9B61" w14:textId="11CF3FFE" w:rsidR="00D4742A" w:rsidRDefault="0002198A" w:rsidP="002C1F56">
            <w:pPr>
              <w:pStyle w:val="ListParagraph"/>
              <w:numPr>
                <w:ilvl w:val="0"/>
                <w:numId w:val="1"/>
              </w:numPr>
            </w:pPr>
            <w:proofErr w:type="spellStart"/>
            <w:r>
              <w:t>p</w:t>
            </w:r>
            <w:r w:rsidR="006C5B40">
              <w:t>rint</w:t>
            </w:r>
            <w:r w:rsidR="0028569E">
              <w:t>_</w:t>
            </w:r>
            <w:r w:rsidR="006C5B40">
              <w:t>sp</w:t>
            </w:r>
            <w:r w:rsidR="0028569E">
              <w:t>e</w:t>
            </w:r>
            <w:r w:rsidR="006C5B40">
              <w:t>c</w:t>
            </w:r>
            <w:r w:rsidR="0028569E">
              <w:t>_</w:t>
            </w:r>
            <w:proofErr w:type="gramStart"/>
            <w:r w:rsidR="0028569E">
              <w:t>symbol</w:t>
            </w:r>
            <w:proofErr w:type="spellEnd"/>
            <w:r w:rsidR="0028569E">
              <w:t>(</w:t>
            </w:r>
            <w:proofErr w:type="gramEnd"/>
            <w:r w:rsidR="0028569E">
              <w:t>string str)</w:t>
            </w:r>
            <w:r w:rsidR="006C5B40">
              <w:t xml:space="preserve"> </w:t>
            </w:r>
          </w:p>
        </w:tc>
        <w:tc>
          <w:tcPr>
            <w:tcW w:w="3176" w:type="dxa"/>
            <w:shd w:val="clear" w:color="auto" w:fill="FFFFFF" w:themeFill="background1"/>
          </w:tcPr>
          <w:p w14:paraId="1564A604" w14:textId="681CBA1A" w:rsidR="00D4742A" w:rsidRDefault="006D7EBF" w:rsidP="002C1F56">
            <w:r>
              <w:t>missing code to</w:t>
            </w:r>
            <w:r w:rsidR="003003E3">
              <w:t xml:space="preserve"> </w:t>
            </w:r>
            <w:r>
              <w:t>identify</w:t>
            </w:r>
            <w:r w:rsidR="003003E3">
              <w:t xml:space="preserve"> </w:t>
            </w:r>
            <w:r>
              <w:t>and print out comma</w:t>
            </w:r>
          </w:p>
        </w:tc>
        <w:tc>
          <w:tcPr>
            <w:tcW w:w="2964" w:type="dxa"/>
            <w:shd w:val="clear" w:color="auto" w:fill="FFFFFF" w:themeFill="background1"/>
          </w:tcPr>
          <w:p w14:paraId="5141AFC2" w14:textId="3AD534DA" w:rsidR="00D4742A" w:rsidRDefault="003003E3" w:rsidP="002C1F56">
            <w:r>
              <w:t>Add code to identify comma and print out</w:t>
            </w:r>
          </w:p>
        </w:tc>
      </w:tr>
      <w:tr w:rsidR="00D4742A" w14:paraId="1FAFD355" w14:textId="77777777" w:rsidTr="0090476D">
        <w:trPr>
          <w:trHeight w:val="973"/>
        </w:trPr>
        <w:tc>
          <w:tcPr>
            <w:tcW w:w="3210" w:type="dxa"/>
            <w:shd w:val="clear" w:color="auto" w:fill="FFFFFF" w:themeFill="background1"/>
          </w:tcPr>
          <w:p w14:paraId="0FC1E559" w14:textId="07121F88" w:rsidR="00D4742A" w:rsidRDefault="0002198A" w:rsidP="002C1F56">
            <w:pPr>
              <w:pStyle w:val="ListParagraph"/>
              <w:numPr>
                <w:ilvl w:val="0"/>
                <w:numId w:val="1"/>
              </w:numPr>
            </w:pPr>
            <w:proofErr w:type="spellStart"/>
            <w:r>
              <w:lastRenderedPageBreak/>
              <w:t>i</w:t>
            </w:r>
            <w:r w:rsidR="00AC480C">
              <w:t>s_spec_</w:t>
            </w:r>
            <w:proofErr w:type="gramStart"/>
            <w:r w:rsidR="00AC480C">
              <w:t>symbol</w:t>
            </w:r>
            <w:proofErr w:type="spellEnd"/>
            <w:r w:rsidR="00F60C40">
              <w:t>(</w:t>
            </w:r>
            <w:proofErr w:type="gramEnd"/>
            <w:r w:rsidR="00F60C40">
              <w:t>Char c)</w:t>
            </w:r>
          </w:p>
        </w:tc>
        <w:tc>
          <w:tcPr>
            <w:tcW w:w="3176" w:type="dxa"/>
            <w:shd w:val="clear" w:color="auto" w:fill="FFFFFF" w:themeFill="background1"/>
          </w:tcPr>
          <w:p w14:paraId="1E008191" w14:textId="77777777" w:rsidR="00D4742A" w:rsidRDefault="00ED08FC" w:rsidP="002C1F56">
            <w:proofErr w:type="gramStart"/>
            <w:r>
              <w:t>If(</w:t>
            </w:r>
            <w:proofErr w:type="gramEnd"/>
            <w:r>
              <w:t xml:space="preserve">c </w:t>
            </w:r>
            <w:r w:rsidR="00B665DF">
              <w:t xml:space="preserve"> == ‘/’){</w:t>
            </w:r>
          </w:p>
          <w:p w14:paraId="37DAB3E8" w14:textId="77777777" w:rsidR="00B665DF" w:rsidRDefault="001854B7" w:rsidP="002C1F56">
            <w:r>
              <w:t xml:space="preserve">   </w:t>
            </w:r>
            <w:r w:rsidR="00A7433B">
              <w:t>r</w:t>
            </w:r>
            <w:r>
              <w:t>eturn true</w:t>
            </w:r>
          </w:p>
          <w:p w14:paraId="1C884A9F" w14:textId="5C34A44B" w:rsidR="00A7433B" w:rsidRDefault="00A7433B" w:rsidP="002C1F56">
            <w:r>
              <w:t>}</w:t>
            </w:r>
          </w:p>
        </w:tc>
        <w:tc>
          <w:tcPr>
            <w:tcW w:w="2964" w:type="dxa"/>
            <w:shd w:val="clear" w:color="auto" w:fill="FFFFFF" w:themeFill="background1"/>
          </w:tcPr>
          <w:p w14:paraId="5C5232C9" w14:textId="184CB27E" w:rsidR="00A7433B" w:rsidRDefault="00A7433B" w:rsidP="002C1F56">
            <w:proofErr w:type="gramStart"/>
            <w:r>
              <w:t>If(</w:t>
            </w:r>
            <w:proofErr w:type="gramEnd"/>
            <w:r>
              <w:t>c  == ‘”’){</w:t>
            </w:r>
          </w:p>
          <w:p w14:paraId="4A7B8D99" w14:textId="77777777" w:rsidR="00D4742A" w:rsidRDefault="00A7433B" w:rsidP="002C1F56">
            <w:r>
              <w:t xml:space="preserve">   </w:t>
            </w:r>
            <w:r w:rsidR="00567608">
              <w:t>r</w:t>
            </w:r>
            <w:r>
              <w:t>eturn true</w:t>
            </w:r>
          </w:p>
          <w:p w14:paraId="33A36D96" w14:textId="00F3FE67" w:rsidR="00567608" w:rsidRDefault="00567608" w:rsidP="002C1F56">
            <w:r>
              <w:t>}</w:t>
            </w:r>
          </w:p>
        </w:tc>
      </w:tr>
      <w:tr w:rsidR="00D4742A" w14:paraId="188E570E" w14:textId="77777777" w:rsidTr="0090476D">
        <w:trPr>
          <w:trHeight w:val="919"/>
        </w:trPr>
        <w:tc>
          <w:tcPr>
            <w:tcW w:w="3210" w:type="dxa"/>
            <w:shd w:val="clear" w:color="auto" w:fill="FFFFFF" w:themeFill="background1"/>
          </w:tcPr>
          <w:p w14:paraId="374B346D" w14:textId="713C48C2" w:rsidR="00D4742A" w:rsidRDefault="0002198A" w:rsidP="002C1F56">
            <w:pPr>
              <w:pStyle w:val="ListParagraph"/>
              <w:numPr>
                <w:ilvl w:val="0"/>
                <w:numId w:val="1"/>
              </w:numPr>
            </w:pPr>
            <w:proofErr w:type="gramStart"/>
            <w:r>
              <w:t>m</w:t>
            </w:r>
            <w:r w:rsidR="00567608">
              <w:t>ain(</w:t>
            </w:r>
            <w:proofErr w:type="gramEnd"/>
            <w:r w:rsidR="00567608">
              <w:t xml:space="preserve">String[] </w:t>
            </w:r>
            <w:proofErr w:type="spellStart"/>
            <w:r w:rsidR="00567608">
              <w:t>args</w:t>
            </w:r>
            <w:proofErr w:type="spellEnd"/>
            <w:r w:rsidR="00567608">
              <w:t>)</w:t>
            </w:r>
          </w:p>
        </w:tc>
        <w:tc>
          <w:tcPr>
            <w:tcW w:w="3176" w:type="dxa"/>
            <w:shd w:val="clear" w:color="auto" w:fill="FFFFFF" w:themeFill="background1"/>
          </w:tcPr>
          <w:p w14:paraId="49303F95" w14:textId="77777777" w:rsidR="00D4742A" w:rsidRDefault="00567608" w:rsidP="002C1F56">
            <w:proofErr w:type="gramStart"/>
            <w:r>
              <w:t>If(</w:t>
            </w:r>
            <w:proofErr w:type="spellStart"/>
            <w:proofErr w:type="gramEnd"/>
            <w:r>
              <w:t>args.length</w:t>
            </w:r>
            <w:proofErr w:type="spellEnd"/>
            <w:r>
              <w:t xml:space="preserve"> == 0){</w:t>
            </w:r>
          </w:p>
          <w:p w14:paraId="5B3F2177" w14:textId="77777777" w:rsidR="00567608" w:rsidRDefault="00F26BA2" w:rsidP="002C1F56">
            <w:r>
              <w:t xml:space="preserve">   </w:t>
            </w:r>
            <w:proofErr w:type="spellStart"/>
            <w:r>
              <w:t>Fname</w:t>
            </w:r>
            <w:proofErr w:type="spellEnd"/>
            <w:r>
              <w:t xml:space="preserve"> = new </w:t>
            </w:r>
            <w:proofErr w:type="gramStart"/>
            <w:r>
              <w:t>String(</w:t>
            </w:r>
            <w:proofErr w:type="gramEnd"/>
            <w:r>
              <w:t>);</w:t>
            </w:r>
          </w:p>
          <w:p w14:paraId="5B271D8D" w14:textId="1FF3C027" w:rsidR="00F26BA2" w:rsidRDefault="00F26BA2" w:rsidP="002C1F56">
            <w:r>
              <w:t>}</w:t>
            </w:r>
          </w:p>
        </w:tc>
        <w:tc>
          <w:tcPr>
            <w:tcW w:w="2964" w:type="dxa"/>
            <w:shd w:val="clear" w:color="auto" w:fill="FFFFFF" w:themeFill="background1"/>
          </w:tcPr>
          <w:p w14:paraId="4EBB20C8" w14:textId="77777777" w:rsidR="00D4742A" w:rsidRDefault="00F26BA2" w:rsidP="002C1F56">
            <w:proofErr w:type="gramStart"/>
            <w:r>
              <w:t>If(</w:t>
            </w:r>
            <w:proofErr w:type="spellStart"/>
            <w:proofErr w:type="gramEnd"/>
            <w:r>
              <w:t>args.length</w:t>
            </w:r>
            <w:proofErr w:type="spellEnd"/>
            <w:r>
              <w:t xml:space="preserve"> == 0</w:t>
            </w:r>
            <w:r w:rsidR="009F2AE3">
              <w:t>){</w:t>
            </w:r>
          </w:p>
          <w:p w14:paraId="393FB099" w14:textId="77777777" w:rsidR="009F2AE3" w:rsidRDefault="009F2AE3" w:rsidP="002C1F56">
            <w:r>
              <w:t xml:space="preserve">   </w:t>
            </w:r>
            <w:proofErr w:type="spellStart"/>
            <w:r>
              <w:t>Fname</w:t>
            </w:r>
            <w:proofErr w:type="spellEnd"/>
            <w:r>
              <w:t xml:space="preserve"> = </w:t>
            </w:r>
            <w:proofErr w:type="gramStart"/>
            <w:r>
              <w:t>null;</w:t>
            </w:r>
            <w:proofErr w:type="gramEnd"/>
          </w:p>
          <w:p w14:paraId="06A58FE7" w14:textId="2D65A648" w:rsidR="009F2AE3" w:rsidRDefault="009F2AE3" w:rsidP="002C1F56">
            <w:r>
              <w:t>}</w:t>
            </w:r>
          </w:p>
        </w:tc>
      </w:tr>
    </w:tbl>
    <w:p w14:paraId="71C897C3" w14:textId="77777777" w:rsidR="008214FA" w:rsidRDefault="008214FA"/>
    <w:sectPr w:rsidR="008214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0C515C5"/>
    <w:multiLevelType w:val="hybridMultilevel"/>
    <w:tmpl w:val="FC6A38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xMTI1sLQws7A0NjBW0lEKTi0uzszPAykwqgUAdBkThSwAAAA="/>
  </w:docVars>
  <w:rsids>
    <w:rsidRoot w:val="007253D7"/>
    <w:rsid w:val="0002198A"/>
    <w:rsid w:val="000518A7"/>
    <w:rsid w:val="000B0082"/>
    <w:rsid w:val="000C6DDC"/>
    <w:rsid w:val="000F7C37"/>
    <w:rsid w:val="00117B3B"/>
    <w:rsid w:val="00180472"/>
    <w:rsid w:val="001854B7"/>
    <w:rsid w:val="0018607C"/>
    <w:rsid w:val="001B5A93"/>
    <w:rsid w:val="001D159B"/>
    <w:rsid w:val="0024646E"/>
    <w:rsid w:val="0028569E"/>
    <w:rsid w:val="002A5CE8"/>
    <w:rsid w:val="002C1F56"/>
    <w:rsid w:val="003003E3"/>
    <w:rsid w:val="0034358D"/>
    <w:rsid w:val="003B730A"/>
    <w:rsid w:val="003E1DA9"/>
    <w:rsid w:val="005357FB"/>
    <w:rsid w:val="00551909"/>
    <w:rsid w:val="00567608"/>
    <w:rsid w:val="00574B0E"/>
    <w:rsid w:val="00592B69"/>
    <w:rsid w:val="005C006B"/>
    <w:rsid w:val="00600B51"/>
    <w:rsid w:val="006717D5"/>
    <w:rsid w:val="006C5B40"/>
    <w:rsid w:val="006C7A1E"/>
    <w:rsid w:val="006D7EBF"/>
    <w:rsid w:val="00711813"/>
    <w:rsid w:val="007253D7"/>
    <w:rsid w:val="008214FA"/>
    <w:rsid w:val="008D283F"/>
    <w:rsid w:val="008F1049"/>
    <w:rsid w:val="0090476D"/>
    <w:rsid w:val="00947575"/>
    <w:rsid w:val="00982CFE"/>
    <w:rsid w:val="009E035A"/>
    <w:rsid w:val="009F2AE3"/>
    <w:rsid w:val="00A306CF"/>
    <w:rsid w:val="00A543BC"/>
    <w:rsid w:val="00A7433B"/>
    <w:rsid w:val="00AC480C"/>
    <w:rsid w:val="00B516BE"/>
    <w:rsid w:val="00B665DF"/>
    <w:rsid w:val="00BE6613"/>
    <w:rsid w:val="00C62157"/>
    <w:rsid w:val="00C74B5A"/>
    <w:rsid w:val="00D2518C"/>
    <w:rsid w:val="00D4742A"/>
    <w:rsid w:val="00E175D1"/>
    <w:rsid w:val="00E30412"/>
    <w:rsid w:val="00E66CC0"/>
    <w:rsid w:val="00E837B2"/>
    <w:rsid w:val="00E954B5"/>
    <w:rsid w:val="00E97CAD"/>
    <w:rsid w:val="00ED08FC"/>
    <w:rsid w:val="00F26BA2"/>
    <w:rsid w:val="00F60C40"/>
    <w:rsid w:val="00FD21C0"/>
    <w:rsid w:val="00FE2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3A6068"/>
  <w15:chartTrackingRefBased/>
  <w15:docId w15:val="{77B6DC69-E896-4CB4-9C3A-442565CC9C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E28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E66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6234B2-E7C1-414E-ADA7-AA2AA682A1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183</Words>
  <Characters>104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gal Shrestha</dc:creator>
  <cp:keywords/>
  <dc:description/>
  <cp:lastModifiedBy>Nabin Shrestha</cp:lastModifiedBy>
  <cp:revision>60</cp:revision>
  <dcterms:created xsi:type="dcterms:W3CDTF">2021-07-09T04:25:00Z</dcterms:created>
  <dcterms:modified xsi:type="dcterms:W3CDTF">2021-07-11T04:25:00Z</dcterms:modified>
</cp:coreProperties>
</file>